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bookmarkStart w:id="0" w:name="_GoBack"/>
      <w:bookmarkEnd w:id="0"/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2027"/>
        <w:gridCol w:w="515"/>
        <w:gridCol w:w="1258"/>
        <w:gridCol w:w="2268"/>
      </w:tblGrid>
      <w:tr w:rsidR="00670DC3">
        <w:tc>
          <w:tcPr>
            <w:tcW w:w="5972" w:type="dxa"/>
            <w:gridSpan w:val="4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. Nazwa przedmiotu</w:t>
            </w:r>
            <w:r w:rsidRPr="00DB2FF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="006B1193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 </w:t>
            </w:r>
            <w:r w:rsidR="004F3A2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irtu</w:t>
            </w:r>
            <w:r w:rsidR="007850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a</w:t>
            </w:r>
            <w:r w:rsidR="004F3A2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lne projektowanie i budowanie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760A8D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760A8D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760A8D">
        <w:trPr>
          <w:trHeight w:val="340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udia stacjonarne 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 niestacjonarne</w:t>
            </w:r>
          </w:p>
        </w:tc>
      </w:tr>
      <w:tr w:rsidR="00670DC3" w:rsidRPr="00760A8D">
        <w:tc>
          <w:tcPr>
            <w:tcW w:w="9498" w:type="dxa"/>
            <w:gridSpan w:val="6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nterdyscyplinarne studia doktoranckie</w:t>
            </w:r>
            <w:r w:rsid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Symulacje w Inżynierii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>
        <w:tc>
          <w:tcPr>
            <w:tcW w:w="9498" w:type="dxa"/>
            <w:gridSpan w:val="6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6B1193"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udownictwo</w:t>
            </w:r>
            <w:proofErr w:type="spellEnd"/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4F3A2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owiązkowy</w:t>
            </w:r>
            <w:proofErr w:type="spellEnd"/>
          </w:p>
        </w:tc>
      </w:tr>
      <w:tr w:rsidR="00670DC3" w:rsidRPr="001B21A2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6B1193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RB</w:t>
            </w:r>
          </w:p>
        </w:tc>
      </w:tr>
      <w:tr w:rsidR="00670DC3" w:rsidRPr="001B21A2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arek Salamak</w:t>
            </w:r>
          </w:p>
        </w:tc>
      </w:tr>
      <w:tr w:rsidR="00670DC3" w:rsidRPr="00760A8D">
        <w:tc>
          <w:tcPr>
            <w:tcW w:w="9498" w:type="dxa"/>
            <w:gridSpan w:val="6"/>
          </w:tcPr>
          <w:p w:rsidR="00670DC3" w:rsidRPr="001B21A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oduł </w:t>
            </w:r>
            <w:r w:rsidR="004F3A2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dstawowy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3. Status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4F3A2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owiązkowy</w:t>
            </w:r>
            <w:proofErr w:type="spellEnd"/>
          </w:p>
        </w:tc>
      </w:tr>
      <w:tr w:rsidR="00670DC3" w:rsidRPr="00760A8D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a</w:t>
            </w:r>
            <w:r w:rsid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gielski</w:t>
            </w:r>
          </w:p>
        </w:tc>
      </w:tr>
      <w:tr w:rsidR="00670DC3" w:rsidRPr="006B1193">
        <w:tc>
          <w:tcPr>
            <w:tcW w:w="9498" w:type="dxa"/>
            <w:gridSpan w:val="6"/>
          </w:tcPr>
          <w:p w:rsidR="007C1099" w:rsidRDefault="00EC1BA6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</w:p>
          <w:p w:rsidR="00670DC3" w:rsidRPr="00DB2FFA" w:rsidRDefault="006B1193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iedza z zakresu u</w:t>
            </w:r>
            <w:r w:rsidR="007C109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ż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ytkowania systemu MS Windows</w:t>
            </w:r>
            <w:r w:rsidR="007C109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oraz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oprogramowania </w:t>
            </w:r>
            <w:r w:rsidR="007C109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S Office, 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CAD (AutoCAD)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odstawy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projektowania 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nstrukcji</w:t>
            </w:r>
            <w:r w:rsidR="004F3A2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MES</w:t>
            </w:r>
            <w:r w:rsidR="007C109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="004F3A2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odstawy zarządzania projektami.</w:t>
            </w:r>
          </w:p>
        </w:tc>
      </w:tr>
      <w:tr w:rsidR="00670DC3" w:rsidRPr="00760A8D">
        <w:tc>
          <w:tcPr>
            <w:tcW w:w="9498" w:type="dxa"/>
            <w:gridSpan w:val="6"/>
          </w:tcPr>
          <w:p w:rsidR="00670DC3" w:rsidRPr="00DB2FFA" w:rsidRDefault="00EC1BA6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</w:p>
          <w:p w:rsidR="00670DC3" w:rsidRPr="00DB2FFA" w:rsidRDefault="0074282B" w:rsidP="0074282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Wprowadzenie do technologii </w:t>
            </w:r>
            <w:r w:rsidR="007850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VDC/BIM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zapoznanie słuchaczy z podstawowymi pojęciami i technologiami </w:t>
            </w:r>
            <w:r w:rsidR="007850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VDC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Przedyskutowanie wpływu </w:t>
            </w:r>
            <w:r w:rsidR="007850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VDC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na praktykę inżynierską, </w:t>
            </w:r>
            <w:r w:rsidR="007850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VDC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jako Zintegrowan</w:t>
            </w:r>
            <w:r w:rsidR="007850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y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roces Inwestycyjny (</w:t>
            </w:r>
            <w:r w:rsidR="007850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PD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="007850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Zapoznanie się z technologią AR/VR. Wykorzystanie pojazdów UAV w budownictwie.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760A8D" w:rsidTr="007C1099">
        <w:tc>
          <w:tcPr>
            <w:tcW w:w="426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  <w:proofErr w:type="spellEnd"/>
          </w:p>
        </w:tc>
        <w:tc>
          <w:tcPr>
            <w:tcW w:w="3004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2027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773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C44515" w:rsidRPr="008E6EE8" w:rsidTr="008E6EE8">
        <w:tc>
          <w:tcPr>
            <w:tcW w:w="426" w:type="dxa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1</w:t>
            </w:r>
          </w:p>
        </w:tc>
        <w:tc>
          <w:tcPr>
            <w:tcW w:w="3004" w:type="dxa"/>
          </w:tcPr>
          <w:p w:rsidR="00C44515" w:rsidRPr="00DB2FFA" w:rsidRDefault="009F7DFE" w:rsidP="00C44515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Z</w:t>
            </w:r>
            <w:r w:rsidR="00C44515"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na podstawy technologii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VDC</w:t>
            </w:r>
            <w:r w:rsidR="00C44515"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, rozumie terminologię, zna obszary zastosowania</w:t>
            </w:r>
            <w:r w:rsidR="00C44515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.</w:t>
            </w:r>
          </w:p>
        </w:tc>
        <w:tc>
          <w:tcPr>
            <w:tcW w:w="2027" w:type="dxa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8E6EE8" w:rsidRPr="00DB2FFA" w:rsidRDefault="00760A8D" w:rsidP="008E6EE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8E6EE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_W01 </w:t>
            </w:r>
          </w:p>
          <w:p w:rsidR="008E6EE8" w:rsidRPr="00DB2FFA" w:rsidRDefault="00760A8D" w:rsidP="008E6EE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8E6EE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U0</w:t>
            </w:r>
            <w:r w:rsidR="002D115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1</w:t>
            </w:r>
          </w:p>
        </w:tc>
      </w:tr>
      <w:tr w:rsidR="00C44515" w:rsidRPr="008E6EE8" w:rsidTr="008E6EE8">
        <w:tc>
          <w:tcPr>
            <w:tcW w:w="426" w:type="dxa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</w:t>
            </w:r>
          </w:p>
        </w:tc>
        <w:tc>
          <w:tcPr>
            <w:tcW w:w="3004" w:type="dxa"/>
          </w:tcPr>
          <w:p w:rsidR="00C44515" w:rsidRPr="00DB2FFA" w:rsidRDefault="00C44515" w:rsidP="00C44515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Ma wiedz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ę</w:t>
            </w:r>
            <w:r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o procesach IPD, </w:t>
            </w:r>
            <w:r w:rsidR="009F7DF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kolaboracji</w:t>
            </w:r>
            <w:r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, rozumie różnice między BIM</w:t>
            </w:r>
            <w:r w:rsidR="009F7DF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i VDC</w:t>
            </w:r>
            <w:r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.</w:t>
            </w:r>
          </w:p>
        </w:tc>
        <w:tc>
          <w:tcPr>
            <w:tcW w:w="2027" w:type="dxa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8E6EE8" w:rsidRDefault="00760A8D" w:rsidP="008E6EE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8E6EE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W02</w:t>
            </w:r>
          </w:p>
          <w:p w:rsidR="008E6EE8" w:rsidRPr="00DB2FFA" w:rsidRDefault="00760A8D" w:rsidP="008E6EE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8E6EE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K04</w:t>
            </w:r>
          </w:p>
        </w:tc>
      </w:tr>
      <w:tr w:rsidR="00C44515" w:rsidRPr="008E6EE8" w:rsidTr="008E6EE8">
        <w:tc>
          <w:tcPr>
            <w:tcW w:w="426" w:type="dxa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3</w:t>
            </w:r>
          </w:p>
        </w:tc>
        <w:tc>
          <w:tcPr>
            <w:tcW w:w="3004" w:type="dxa"/>
          </w:tcPr>
          <w:p w:rsidR="00C44515" w:rsidRPr="00DB2FFA" w:rsidRDefault="009F7DFE" w:rsidP="00C44515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lang w:val="pl-PL"/>
              </w:rPr>
              <w:t>Z</w:t>
            </w:r>
            <w:r w:rsidR="00C44515" w:rsidRPr="0092018E">
              <w:rPr>
                <w:rFonts w:ascii="Times New Roman" w:eastAsia="Times New Roman" w:hAnsi="Times New Roman" w:cs="Times New Roman"/>
                <w:sz w:val="22"/>
                <w:lang w:val="pl-PL"/>
              </w:rPr>
              <w:t xml:space="preserve">na </w:t>
            </w:r>
            <w:r>
              <w:rPr>
                <w:rFonts w:ascii="Times New Roman" w:eastAsia="Times New Roman" w:hAnsi="Times New Roman" w:cs="Times New Roman"/>
                <w:sz w:val="22"/>
                <w:lang w:val="pl-PL"/>
              </w:rPr>
              <w:t xml:space="preserve">środowisko </w:t>
            </w:r>
            <w:r w:rsidR="00C44515" w:rsidRPr="0092018E">
              <w:rPr>
                <w:rFonts w:ascii="Times New Roman" w:eastAsia="Times New Roman" w:hAnsi="Times New Roman" w:cs="Times New Roman"/>
                <w:sz w:val="22"/>
                <w:lang w:val="pl-PL"/>
              </w:rPr>
              <w:t xml:space="preserve">oprogramowania </w:t>
            </w:r>
            <w:r>
              <w:rPr>
                <w:rFonts w:ascii="Times New Roman" w:eastAsia="Times New Roman" w:hAnsi="Times New Roman" w:cs="Times New Roman"/>
                <w:sz w:val="22"/>
                <w:lang w:val="pl-PL"/>
              </w:rPr>
              <w:t>VDC</w:t>
            </w:r>
            <w:r w:rsidR="00C44515" w:rsidRPr="0092018E">
              <w:rPr>
                <w:rFonts w:ascii="Times New Roman" w:eastAsia="Times New Roman" w:hAnsi="Times New Roman" w:cs="Times New Roman"/>
                <w:sz w:val="22"/>
                <w:lang w:val="pl-PL"/>
              </w:rPr>
              <w:t xml:space="preserve">, wie jak i do czego można wykorzystać model </w:t>
            </w:r>
            <w:r>
              <w:rPr>
                <w:rFonts w:ascii="Times New Roman" w:eastAsia="Times New Roman" w:hAnsi="Times New Roman" w:cs="Times New Roman"/>
                <w:sz w:val="22"/>
                <w:lang w:val="pl-PL"/>
              </w:rPr>
              <w:t>VDC</w:t>
            </w:r>
            <w:r w:rsidR="00C44515" w:rsidRPr="0092018E">
              <w:rPr>
                <w:rFonts w:ascii="Times New Roman" w:eastAsia="Times New Roman" w:hAnsi="Times New Roman" w:cs="Times New Roman"/>
                <w:sz w:val="22"/>
                <w:lang w:val="pl-PL"/>
              </w:rPr>
              <w:t xml:space="preserve"> w różnych sytuacjach</w:t>
            </w:r>
            <w:r w:rsidR="00C44515">
              <w:rPr>
                <w:rFonts w:ascii="Times New Roman" w:eastAsia="Times New Roman" w:hAnsi="Times New Roman" w:cs="Times New Roman"/>
                <w:sz w:val="22"/>
                <w:lang w:val="pl-PL"/>
              </w:rPr>
              <w:t>.</w:t>
            </w:r>
          </w:p>
        </w:tc>
        <w:tc>
          <w:tcPr>
            <w:tcW w:w="2027" w:type="dxa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8E6EE8" w:rsidRDefault="00760A8D" w:rsidP="008E6EE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8E6EE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W03</w:t>
            </w:r>
          </w:p>
          <w:p w:rsidR="00C44515" w:rsidRPr="00DB2FFA" w:rsidRDefault="00760A8D" w:rsidP="008E6EE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8E6EE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U10</w:t>
            </w:r>
          </w:p>
        </w:tc>
      </w:tr>
      <w:tr w:rsidR="00C44515" w:rsidRPr="00760A8D" w:rsidTr="008E6EE8">
        <w:tc>
          <w:tcPr>
            <w:tcW w:w="426" w:type="dxa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4</w:t>
            </w:r>
          </w:p>
        </w:tc>
        <w:tc>
          <w:tcPr>
            <w:tcW w:w="3004" w:type="dxa"/>
          </w:tcPr>
          <w:p w:rsidR="00C44515" w:rsidRPr="00DB2FFA" w:rsidRDefault="009F7DFE" w:rsidP="00C44515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trafi ocenić wpływ VDC</w:t>
            </w:r>
            <w:r w:rsidR="00C44515"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na uczestników </w:t>
            </w:r>
            <w:r w:rsidR="00C44515"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roces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ów</w:t>
            </w:r>
            <w:r w:rsidR="00C44515"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budowlan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ych</w:t>
            </w:r>
            <w:r w:rsidR="00C44515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.</w:t>
            </w:r>
          </w:p>
        </w:tc>
        <w:tc>
          <w:tcPr>
            <w:tcW w:w="2027" w:type="dxa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8E6EE8" w:rsidRDefault="00760A8D" w:rsidP="008E6EE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8E6EE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W06</w:t>
            </w:r>
          </w:p>
          <w:p w:rsidR="002D1152" w:rsidRDefault="00760A8D" w:rsidP="008E6EE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2D115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01</w:t>
            </w:r>
          </w:p>
          <w:p w:rsidR="00C44515" w:rsidRPr="00DB2FFA" w:rsidRDefault="00760A8D" w:rsidP="008E6EE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8E6EE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K03</w:t>
            </w:r>
          </w:p>
        </w:tc>
      </w:tr>
      <w:tr w:rsidR="00C44515" w:rsidRPr="00760A8D" w:rsidTr="007C1099">
        <w:tc>
          <w:tcPr>
            <w:tcW w:w="426" w:type="dxa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027" w:type="dxa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773" w:type="dxa"/>
            <w:gridSpan w:val="2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</w:tr>
      <w:tr w:rsidR="00C44515">
        <w:tc>
          <w:tcPr>
            <w:tcW w:w="9498" w:type="dxa"/>
            <w:gridSpan w:val="6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C44515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. -       L. -      P. -       Sem.  -</w:t>
            </w:r>
          </w:p>
        </w:tc>
      </w:tr>
      <w:tr w:rsidR="00C44515" w:rsidRPr="009F7DFE">
        <w:tc>
          <w:tcPr>
            <w:tcW w:w="9498" w:type="dxa"/>
            <w:gridSpan w:val="6"/>
          </w:tcPr>
          <w:p w:rsidR="00C44515" w:rsidRPr="0074282B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74282B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9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Pr="0074282B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Treści kształcenia: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ab/>
            </w:r>
          </w:p>
          <w:p w:rsidR="00C44515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W1.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Wprowadzenie do </w:t>
            </w:r>
            <w:r w:rsidR="00D6578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VDC</w:t>
            </w:r>
            <w:r w:rsidR="003C264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/</w:t>
            </w:r>
            <w:r w:rsidR="00D6578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BIM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. Podstawowa terminologia </w:t>
            </w:r>
            <w:r w:rsidR="00D6578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VDC/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BIM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  <w:r w:rsidR="00D6578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="00DE69C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Różnice między VDC</w:t>
            </w:r>
            <w:r w:rsidR="001C78B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i BIM.</w:t>
            </w:r>
            <w:r w:rsidR="00785017" w:rsidRPr="00785017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="00785017" w:rsidRPr="00A17F7D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Narzędzia VDC.</w:t>
            </w:r>
          </w:p>
          <w:p w:rsidR="00C44515" w:rsidRPr="00A17F7D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W2. </w:t>
            </w:r>
            <w:r w:rsidR="001C78B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Zintegrowany Proces Inwestycyjny w budownictwie IPD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  <w:r w:rsidR="00343E8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="00785017" w:rsidRPr="00785017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Cykle życia obiektów budowlanych. Procesy budowlane.</w:t>
            </w:r>
            <w:r w:rsidR="00343E84" w:rsidRPr="00785017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</w:p>
          <w:p w:rsidR="00C44515" w:rsidRPr="00343E84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343E8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W3. </w:t>
            </w:r>
            <w:r w:rsidR="00785017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Wirtualna rzeczywistość VR i poszerzona rzeczywistość AR</w:t>
            </w:r>
            <w:r w:rsidR="00785017" w:rsidRPr="009F7DF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C44515" w:rsidRPr="009F7DFE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W4. </w:t>
            </w:r>
            <w:r w:rsidR="00785017" w:rsidRPr="00785017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Wykorzystanie skaningu i pojazdów UAV w projektach budowlanych</w:t>
            </w:r>
            <w:r w:rsidR="00785017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  <w:r w:rsidR="00785017" w:rsidRPr="00785017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</w:p>
          <w:p w:rsidR="00C44515" w:rsidRPr="0074282B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W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5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. </w:t>
            </w:r>
            <w:r w:rsidR="009F7DF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rzykłady wykorzystania BIM/VR/AR w projektach budowlanych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 Zaliczenie</w:t>
            </w:r>
          </w:p>
        </w:tc>
      </w:tr>
      <w:tr w:rsidR="00C44515">
        <w:tc>
          <w:tcPr>
            <w:tcW w:w="9498" w:type="dxa"/>
            <w:gridSpan w:val="6"/>
          </w:tcPr>
          <w:p w:rsidR="00C44515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760A8D">
        <w:tc>
          <w:tcPr>
            <w:tcW w:w="9498" w:type="dxa"/>
          </w:tcPr>
          <w:p w:rsidR="00670DC3" w:rsidRPr="00D65782" w:rsidRDefault="00EC1BA6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 w:rsidRPr="00D65782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1. </w:t>
            </w:r>
            <w:proofErr w:type="spellStart"/>
            <w:r w:rsidRPr="00D65782"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 w:rsidRPr="00D65782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D65782">
              <w:rPr>
                <w:rFonts w:ascii="Times New Roman" w:eastAsia="Times New Roman" w:hAnsi="Times New Roman" w:cs="Times New Roman"/>
                <w:b/>
                <w:color w:val="000000"/>
              </w:rPr>
              <w:t>podstawowa</w:t>
            </w:r>
            <w:proofErr w:type="spellEnd"/>
            <w:r w:rsidRPr="00D65782"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7C1099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r w:rsidRPr="007C1099"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</w:rPr>
              <w:t>1</w:t>
            </w:r>
            <w:r w:rsidRPr="007C1099">
              <w:rPr>
                <w:rFonts w:ascii="Times New Roman" w:eastAsia="Times New Roman" w:hAnsi="Times New Roman" w:cs="Times New Roman"/>
              </w:rPr>
              <w:t>] Eastman</w:t>
            </w:r>
            <w:r>
              <w:rPr>
                <w:rFonts w:ascii="Times New Roman" w:eastAsia="Times New Roman" w:hAnsi="Times New Roman" w:cs="Times New Roman"/>
              </w:rPr>
              <w:t xml:space="preserve"> C.,</w:t>
            </w:r>
            <w:r w:rsidRPr="007C1099">
              <w:rPr>
                <w:rFonts w:ascii="Times New Roman" w:eastAsia="Times New Roman" w:hAnsi="Times New Roman" w:cs="Times New Roman"/>
              </w:rPr>
              <w:t xml:space="preserve"> BIM Handbook, Wi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Pr="007C1099">
              <w:rPr>
                <w:rFonts w:ascii="Times New Roman" w:eastAsia="Times New Roman" w:hAnsi="Times New Roman" w:cs="Times New Roman"/>
              </w:rPr>
              <w:t>e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7C1099">
              <w:rPr>
                <w:rFonts w:ascii="Times New Roman" w:eastAsia="Times New Roman" w:hAnsi="Times New Roman" w:cs="Times New Roman"/>
              </w:rPr>
              <w:t xml:space="preserve"> N</w:t>
            </w:r>
            <w:r>
              <w:rPr>
                <w:rFonts w:ascii="Times New Roman" w:eastAsia="Times New Roman" w:hAnsi="Times New Roman" w:cs="Times New Roman"/>
              </w:rPr>
              <w:t>ew</w:t>
            </w:r>
            <w:r w:rsidRPr="007C1099">
              <w:rPr>
                <w:rFonts w:ascii="Times New Roman" w:eastAsia="Times New Roman" w:hAnsi="Times New Roman" w:cs="Times New Roman"/>
              </w:rPr>
              <w:t xml:space="preserve"> York, 2014</w:t>
            </w:r>
          </w:p>
          <w:p w:rsidR="007C1099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[2] Hardin B., BIM and Construction Management, </w:t>
            </w:r>
            <w:r w:rsidRPr="007C1099">
              <w:rPr>
                <w:rFonts w:ascii="Times New Roman" w:eastAsia="Times New Roman" w:hAnsi="Times New Roman" w:cs="Times New Roman"/>
              </w:rPr>
              <w:t>Wi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Pr="007C1099">
              <w:rPr>
                <w:rFonts w:ascii="Times New Roman" w:eastAsia="Times New Roman" w:hAnsi="Times New Roman" w:cs="Times New Roman"/>
              </w:rPr>
              <w:t>e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7C1099">
              <w:rPr>
                <w:rFonts w:ascii="Times New Roman" w:eastAsia="Times New Roman" w:hAnsi="Times New Roman" w:cs="Times New Roman"/>
              </w:rPr>
              <w:t xml:space="preserve"> N</w:t>
            </w:r>
            <w:r>
              <w:rPr>
                <w:rFonts w:ascii="Times New Roman" w:eastAsia="Times New Roman" w:hAnsi="Times New Roman" w:cs="Times New Roman"/>
              </w:rPr>
              <w:t>ew</w:t>
            </w:r>
            <w:r w:rsidRPr="007C1099">
              <w:rPr>
                <w:rFonts w:ascii="Times New Roman" w:eastAsia="Times New Roman" w:hAnsi="Times New Roman" w:cs="Times New Roman"/>
              </w:rPr>
              <w:t xml:space="preserve"> York, 201</w:t>
            </w:r>
            <w:r>
              <w:rPr>
                <w:rFonts w:ascii="Times New Roman" w:eastAsia="Times New Roman" w:hAnsi="Times New Roman" w:cs="Times New Roman"/>
              </w:rPr>
              <w:t>5</w:t>
            </w:r>
          </w:p>
          <w:p w:rsidR="007C1099" w:rsidRPr="007C1099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lang w:val="pl-PL"/>
              </w:rPr>
            </w:pPr>
            <w:r w:rsidRPr="007C1099">
              <w:rPr>
                <w:rFonts w:ascii="Times New Roman" w:eastAsia="Times New Roman" w:hAnsi="Times New Roman" w:cs="Times New Roman"/>
                <w:lang w:val="pl-PL"/>
              </w:rPr>
              <w:t>[</w:t>
            </w:r>
            <w:r>
              <w:rPr>
                <w:rFonts w:ascii="Times New Roman" w:eastAsia="Times New Roman" w:hAnsi="Times New Roman" w:cs="Times New Roman"/>
                <w:lang w:val="pl-PL"/>
              </w:rPr>
              <w:t>3</w:t>
            </w:r>
            <w:r w:rsidRPr="007C1099">
              <w:rPr>
                <w:rFonts w:ascii="Times New Roman" w:eastAsia="Times New Roman" w:hAnsi="Times New Roman" w:cs="Times New Roman"/>
                <w:lang w:val="pl-PL"/>
              </w:rPr>
              <w:t xml:space="preserve">] </w:t>
            </w:r>
            <w:proofErr w:type="spellStart"/>
            <w:r w:rsidRPr="007C1099">
              <w:rPr>
                <w:rFonts w:ascii="Times New Roman" w:eastAsia="Times New Roman" w:hAnsi="Times New Roman" w:cs="Times New Roman"/>
                <w:lang w:val="pl-PL"/>
              </w:rPr>
              <w:t>Kasznia</w:t>
            </w:r>
            <w:proofErr w:type="spellEnd"/>
            <w:r w:rsidRPr="007C1099">
              <w:rPr>
                <w:rFonts w:ascii="Times New Roman" w:eastAsia="Times New Roman" w:hAnsi="Times New Roman" w:cs="Times New Roman"/>
                <w:lang w:val="pl-PL"/>
              </w:rPr>
              <w:t xml:space="preserve"> D., Magiera J., </w:t>
            </w:r>
            <w:proofErr w:type="spellStart"/>
            <w:r w:rsidRPr="007C1099">
              <w:rPr>
                <w:rFonts w:ascii="Times New Roman" w:eastAsia="Times New Roman" w:hAnsi="Times New Roman" w:cs="Times New Roman"/>
                <w:lang w:val="pl-PL"/>
              </w:rPr>
              <w:t>W</w:t>
            </w:r>
            <w:r>
              <w:rPr>
                <w:rFonts w:ascii="Times New Roman" w:eastAsia="Times New Roman" w:hAnsi="Times New Roman" w:cs="Times New Roman"/>
                <w:lang w:val="pl-PL"/>
              </w:rPr>
              <w:t>ierzowiecki</w:t>
            </w:r>
            <w:proofErr w:type="spellEnd"/>
            <w:r>
              <w:rPr>
                <w:rFonts w:ascii="Times New Roman" w:eastAsia="Times New Roman" w:hAnsi="Times New Roman" w:cs="Times New Roman"/>
                <w:lang w:val="pl-PL"/>
              </w:rPr>
              <w:t xml:space="preserve"> P., BIM w praktyce, PWN, Warszawa, 2017</w:t>
            </w:r>
          </w:p>
        </w:tc>
      </w:tr>
      <w:tr w:rsidR="00670DC3">
        <w:tc>
          <w:tcPr>
            <w:tcW w:w="9498" w:type="dxa"/>
          </w:tcPr>
          <w:p w:rsidR="00670DC3" w:rsidRPr="007C1099" w:rsidRDefault="00EC1BA6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7C1099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2. Literatura uzupe</w:t>
            </w:r>
            <w:r w:rsidR="007C1099" w:rsidRPr="007C1099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ł</w:t>
            </w:r>
            <w:r w:rsidRPr="007C1099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niająca:</w:t>
            </w:r>
          </w:p>
          <w:p w:rsidR="007C1099" w:rsidRPr="00A17F7D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lang w:val="pl-PL"/>
              </w:rPr>
            </w:pPr>
            <w:r w:rsidRPr="00A17F7D">
              <w:rPr>
                <w:rFonts w:ascii="Times New Roman" w:eastAsia="Times New Roman" w:hAnsi="Times New Roman" w:cs="Times New Roman"/>
                <w:lang w:val="pl-PL"/>
              </w:rPr>
              <w:t xml:space="preserve">[1] </w:t>
            </w:r>
            <w:proofErr w:type="spellStart"/>
            <w:r w:rsidRPr="00A17F7D">
              <w:rPr>
                <w:rFonts w:ascii="Times New Roman" w:eastAsia="Times New Roman" w:hAnsi="Times New Roman" w:cs="Times New Roman"/>
                <w:lang w:val="pl-PL"/>
              </w:rPr>
              <w:t>Autodesk</w:t>
            </w:r>
            <w:proofErr w:type="spellEnd"/>
            <w:r w:rsidRPr="00A17F7D">
              <w:rPr>
                <w:rFonts w:ascii="Times New Roman" w:eastAsia="Times New Roman" w:hAnsi="Times New Roman" w:cs="Times New Roman"/>
                <w:lang w:val="pl-PL"/>
              </w:rPr>
              <w:t xml:space="preserve">, </w:t>
            </w:r>
            <w:proofErr w:type="spellStart"/>
            <w:r w:rsidRPr="00A17F7D">
              <w:rPr>
                <w:rFonts w:ascii="Times New Roman" w:eastAsia="Times New Roman" w:hAnsi="Times New Roman" w:cs="Times New Roman"/>
                <w:lang w:val="pl-PL"/>
              </w:rPr>
              <w:t>Revit</w:t>
            </w:r>
            <w:proofErr w:type="spellEnd"/>
            <w:r w:rsidRPr="00A17F7D">
              <w:rPr>
                <w:rFonts w:ascii="Times New Roman" w:eastAsia="Times New Roman" w:hAnsi="Times New Roman" w:cs="Times New Roman"/>
                <w:lang w:val="pl-PL"/>
              </w:rPr>
              <w:t xml:space="preserve"> 201</w:t>
            </w:r>
            <w:r w:rsidR="009F7DFE" w:rsidRPr="00A17F7D">
              <w:rPr>
                <w:rFonts w:ascii="Times New Roman" w:eastAsia="Times New Roman" w:hAnsi="Times New Roman" w:cs="Times New Roman"/>
                <w:lang w:val="pl-PL"/>
              </w:rPr>
              <w:t>8</w:t>
            </w:r>
            <w:r w:rsidRPr="00A17F7D">
              <w:rPr>
                <w:rFonts w:ascii="Times New Roman" w:eastAsia="Times New Roman" w:hAnsi="Times New Roman" w:cs="Times New Roman"/>
                <w:lang w:val="pl-PL"/>
              </w:rPr>
              <w:t>, dokumentacja on-line</w:t>
            </w:r>
          </w:p>
          <w:p w:rsidR="007C1099" w:rsidRPr="007C1099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r w:rsidRPr="007C1099">
              <w:rPr>
                <w:rFonts w:ascii="Times New Roman" w:eastAsia="Times New Roman" w:hAnsi="Times New Roman" w:cs="Times New Roman"/>
              </w:rPr>
              <w:t xml:space="preserve">[2] Autodesk, </w:t>
            </w:r>
            <w:proofErr w:type="spellStart"/>
            <w:r w:rsidRPr="007C1099">
              <w:rPr>
                <w:rFonts w:ascii="Times New Roman" w:eastAsia="Times New Roman" w:hAnsi="Times New Roman" w:cs="Times New Roman"/>
              </w:rPr>
              <w:t>Navisworks</w:t>
            </w:r>
            <w:proofErr w:type="spellEnd"/>
            <w:r w:rsidRPr="007C1099">
              <w:rPr>
                <w:rFonts w:ascii="Times New Roman" w:eastAsia="Times New Roman" w:hAnsi="Times New Roman" w:cs="Times New Roman"/>
              </w:rPr>
              <w:t xml:space="preserve"> 201</w:t>
            </w:r>
            <w:r w:rsidR="009F7DFE">
              <w:rPr>
                <w:rFonts w:ascii="Times New Roman" w:eastAsia="Times New Roman" w:hAnsi="Times New Roman" w:cs="Times New Roman"/>
              </w:rPr>
              <w:t>8</w:t>
            </w:r>
            <w:r w:rsidRPr="007C1099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7C1099">
              <w:rPr>
                <w:rFonts w:ascii="Times New Roman" w:eastAsia="Times New Roman" w:hAnsi="Times New Roman" w:cs="Times New Roman"/>
              </w:rPr>
              <w:t>dokumentacja</w:t>
            </w:r>
            <w:proofErr w:type="spellEnd"/>
            <w:r w:rsidRPr="007C1099">
              <w:rPr>
                <w:rFonts w:ascii="Times New Roman" w:eastAsia="Times New Roman" w:hAnsi="Times New Roman" w:cs="Times New Roman"/>
              </w:rPr>
              <w:t xml:space="preserve"> on-line</w:t>
            </w:r>
          </w:p>
          <w:p w:rsidR="00670DC3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r w:rsidRPr="007C1099">
              <w:rPr>
                <w:rFonts w:ascii="Times New Roman" w:eastAsia="Times New Roman" w:hAnsi="Times New Roman" w:cs="Times New Roman"/>
              </w:rPr>
              <w:t xml:space="preserve">[3] </w:t>
            </w:r>
            <w:r w:rsidR="009F7DFE" w:rsidRPr="009F7DFE">
              <w:rPr>
                <w:rFonts w:ascii="Times New Roman" w:eastAsia="Times New Roman" w:hAnsi="Times New Roman" w:cs="Times New Roman"/>
              </w:rPr>
              <w:t>Synchro</w:t>
            </w:r>
            <w:r w:rsidR="009F7DFE">
              <w:rPr>
                <w:rFonts w:ascii="Times New Roman" w:eastAsia="Times New Roman" w:hAnsi="Times New Roman" w:cs="Times New Roman"/>
              </w:rPr>
              <w:t xml:space="preserve">. </w:t>
            </w:r>
            <w:r w:rsidR="009F7DFE" w:rsidRPr="009F7DFE">
              <w:rPr>
                <w:rFonts w:ascii="Times New Roman" w:eastAsia="Times New Roman" w:hAnsi="Times New Roman" w:cs="Times New Roman"/>
              </w:rPr>
              <w:t xml:space="preserve">Minimum system requirements for </w:t>
            </w:r>
            <w:proofErr w:type="spellStart"/>
            <w:r w:rsidR="009F7DFE" w:rsidRPr="009F7DFE">
              <w:rPr>
                <w:rFonts w:ascii="Times New Roman" w:eastAsia="Times New Roman" w:hAnsi="Times New Roman" w:cs="Times New Roman"/>
              </w:rPr>
              <w:t>SynchroPRO</w:t>
            </w:r>
            <w:proofErr w:type="spellEnd"/>
            <w:r w:rsidRPr="007C1099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7C1099">
              <w:rPr>
                <w:rFonts w:ascii="Times New Roman" w:eastAsia="Times New Roman" w:hAnsi="Times New Roman" w:cs="Times New Roman"/>
              </w:rPr>
              <w:t>dokumentacja</w:t>
            </w:r>
            <w:proofErr w:type="spellEnd"/>
            <w:r w:rsidRPr="007C1099">
              <w:rPr>
                <w:rFonts w:ascii="Times New Roman" w:eastAsia="Times New Roman" w:hAnsi="Times New Roman" w:cs="Times New Roman"/>
              </w:rPr>
              <w:t xml:space="preserve"> on-line</w:t>
            </w:r>
          </w:p>
          <w:p w:rsidR="009F7DFE" w:rsidRDefault="009F7DFE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[4] </w:t>
            </w:r>
            <w:r w:rsidRPr="009F7DFE">
              <w:rPr>
                <w:rFonts w:ascii="Times New Roman" w:eastAsia="Times New Roman" w:hAnsi="Times New Roman" w:cs="Times New Roman"/>
              </w:rPr>
              <w:t xml:space="preserve">Tekla. </w:t>
            </w:r>
            <w:proofErr w:type="spellStart"/>
            <w:r w:rsidRPr="009F7DFE">
              <w:rPr>
                <w:rFonts w:ascii="Times New Roman" w:eastAsia="Times New Roman" w:hAnsi="Times New Roman" w:cs="Times New Roman"/>
              </w:rPr>
              <w:t>Modeling</w:t>
            </w:r>
            <w:proofErr w:type="spellEnd"/>
            <w:r w:rsidR="00A17F7D">
              <w:rPr>
                <w:rFonts w:ascii="Times New Roman" w:eastAsia="Times New Roman" w:hAnsi="Times New Roman" w:cs="Times New Roman"/>
              </w:rPr>
              <w:t xml:space="preserve"> </w:t>
            </w:r>
            <w:r w:rsidRPr="009F7DFE">
              <w:rPr>
                <w:rFonts w:ascii="Times New Roman" w:eastAsia="Times New Roman" w:hAnsi="Times New Roman" w:cs="Times New Roman"/>
              </w:rPr>
              <w:t>for construction, not for drawings</w:t>
            </w:r>
          </w:p>
          <w:p w:rsidR="009F7DFE" w:rsidRPr="001B21A2" w:rsidRDefault="009F7DFE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[5] </w:t>
            </w:r>
            <w:proofErr w:type="spellStart"/>
            <w:r w:rsidRPr="009F7DFE">
              <w:rPr>
                <w:rFonts w:ascii="Times New Roman" w:eastAsia="Times New Roman" w:hAnsi="Times New Roman" w:cs="Times New Roman"/>
              </w:rPr>
              <w:t>VicoSoftwar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 w:rsidRPr="009F7DFE">
              <w:rPr>
                <w:rFonts w:ascii="Times New Roman" w:eastAsia="Times New Roman" w:hAnsi="Times New Roman" w:cs="Times New Roman"/>
              </w:rPr>
              <w:t xml:space="preserve">System requirements for </w:t>
            </w:r>
            <w:proofErr w:type="spellStart"/>
            <w:r w:rsidRPr="009F7DFE">
              <w:rPr>
                <w:rFonts w:ascii="Times New Roman" w:eastAsia="Times New Roman" w:hAnsi="Times New Roman" w:cs="Times New Roman"/>
              </w:rPr>
              <w:t>VicoOffice</w:t>
            </w:r>
            <w:proofErr w:type="spellEnd"/>
            <w:r w:rsidRPr="009F7DFE">
              <w:rPr>
                <w:rFonts w:ascii="Times New Roman" w:eastAsia="Times New Roman" w:hAnsi="Times New Roman" w:cs="Times New Roman"/>
              </w:rPr>
              <w:t xml:space="preserve"> Suite.</w:t>
            </w:r>
          </w:p>
        </w:tc>
      </w:tr>
      <w:tr w:rsidR="00670DC3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760A8D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For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760A8D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760A8D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…………………………….</w:t>
      </w: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(data i podpis prowadzącego)</w:t>
      </w:r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="005922E6">
        <w:rPr>
          <w:rFonts w:ascii="Times New Roman" w:eastAsia="Times New Roman" w:hAnsi="Times New Roman" w:cs="Times New Roman"/>
          <w:color w:val="000000"/>
          <w:lang w:val="pl-PL"/>
        </w:rPr>
        <w:t xml:space="preserve">    </w:t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dyrektora </w:t>
      </w:r>
      <w:r w:rsidR="005922E6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Szkoły Doktorskiej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7F37" w:rsidRDefault="00F17F37" w:rsidP="00670DC3">
      <w:r>
        <w:separator/>
      </w:r>
    </w:p>
  </w:endnote>
  <w:endnote w:type="continuationSeparator" w:id="0">
    <w:p w:rsidR="00F17F37" w:rsidRDefault="00F17F37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7F37" w:rsidRDefault="00F17F37" w:rsidP="00670DC3">
      <w:r>
        <w:separator/>
      </w:r>
    </w:p>
  </w:footnote>
  <w:footnote w:type="continuationSeparator" w:id="0">
    <w:p w:rsidR="00F17F37" w:rsidRDefault="00F17F37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rgUAknNTlSwAAAA="/>
  </w:docVars>
  <w:rsids>
    <w:rsidRoot w:val="00670DC3"/>
    <w:rsid w:val="00191CB7"/>
    <w:rsid w:val="001B21A2"/>
    <w:rsid w:val="001C78B6"/>
    <w:rsid w:val="00242D12"/>
    <w:rsid w:val="002D1152"/>
    <w:rsid w:val="002D455B"/>
    <w:rsid w:val="00343E84"/>
    <w:rsid w:val="00354C31"/>
    <w:rsid w:val="003C264C"/>
    <w:rsid w:val="004808F0"/>
    <w:rsid w:val="004F3A21"/>
    <w:rsid w:val="005922E6"/>
    <w:rsid w:val="005D606A"/>
    <w:rsid w:val="00670DC3"/>
    <w:rsid w:val="006B1193"/>
    <w:rsid w:val="006D3B3B"/>
    <w:rsid w:val="0074282B"/>
    <w:rsid w:val="0074303D"/>
    <w:rsid w:val="00752D6E"/>
    <w:rsid w:val="00760A8D"/>
    <w:rsid w:val="00785017"/>
    <w:rsid w:val="007C1099"/>
    <w:rsid w:val="008E6EE8"/>
    <w:rsid w:val="0092018E"/>
    <w:rsid w:val="009F7DFE"/>
    <w:rsid w:val="00A17F7D"/>
    <w:rsid w:val="00B770E4"/>
    <w:rsid w:val="00C44515"/>
    <w:rsid w:val="00D65782"/>
    <w:rsid w:val="00DB2FFA"/>
    <w:rsid w:val="00DE69C4"/>
    <w:rsid w:val="00EC1BA6"/>
    <w:rsid w:val="00F17F37"/>
    <w:rsid w:val="00F70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2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3</cp:revision>
  <dcterms:created xsi:type="dcterms:W3CDTF">2018-06-25T10:56:00Z</dcterms:created>
  <dcterms:modified xsi:type="dcterms:W3CDTF">2018-06-25T11:28:00Z</dcterms:modified>
</cp:coreProperties>
</file>